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1C0893">
      <w:r w:rsidRPr="001C0893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A742A" wp14:editId="16275550">
                <wp:simplePos x="0" y="0"/>
                <wp:positionH relativeFrom="margin">
                  <wp:posOffset>2056130</wp:posOffset>
                </wp:positionH>
                <wp:positionV relativeFrom="page">
                  <wp:posOffset>1231900</wp:posOffset>
                </wp:positionV>
                <wp:extent cx="3256280" cy="363220"/>
                <wp:effectExtent l="0" t="0" r="0" b="0"/>
                <wp:wrapSquare wrapText="bothSides"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628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0893" w:rsidRPr="007C1C2A" w:rsidRDefault="001C0893" w:rsidP="001C089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</w:pPr>
                            <w:r w:rsidRPr="007C1C2A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Selfie Spik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03" o:spid="_x0000_s1026" type="#_x0000_t202" style="position:absolute;margin-left:161.9pt;margin-top:97pt;width:256.4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" filled="f" stroked="f">
                <v:textbox>
                  <w:txbxContent>
                    <w:p w:rsidR="001C0893" w:rsidRPr="007C1C2A" w:rsidRDefault="001C0893" w:rsidP="001C089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</w:pPr>
                      <w:r w:rsidRPr="007C1C2A">
                        <w:rPr>
                          <w:rFonts w:ascii="Arial" w:hAnsi="Arial" w:cs="Arial"/>
                          <w:b/>
                          <w:bCs/>
                          <w:caps/>
                          <w:sz w:val="36"/>
                          <w:szCs w:val="36"/>
                        </w:rPr>
                        <w:t>Selfie Spike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1C0893">
        <w:drawing>
          <wp:anchor distT="0" distB="0" distL="114300" distR="114300" simplePos="0" relativeHeight="251660288" behindDoc="0" locked="0" layoutInCell="1" allowOverlap="1" wp14:anchorId="7920D2AD" wp14:editId="7B3F4223">
            <wp:simplePos x="0" y="0"/>
            <wp:positionH relativeFrom="page">
              <wp:posOffset>4005580</wp:posOffset>
            </wp:positionH>
            <wp:positionV relativeFrom="page">
              <wp:posOffset>3338195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A0071C"/>
                      </a:solidFill>
                    </a:ln>
                  </pic:spPr>
                </pic:pic>
              </a:graphicData>
            </a:graphic>
          </wp:anchor>
        </w:drawing>
      </w:r>
      <w:r w:rsidRPr="001C0893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A8676D8" wp14:editId="738A1E9F">
                <wp:simplePos x="0" y="0"/>
                <wp:positionH relativeFrom="column">
                  <wp:posOffset>274320</wp:posOffset>
                </wp:positionH>
                <wp:positionV relativeFrom="paragraph">
                  <wp:posOffset>1101725</wp:posOffset>
                </wp:positionV>
                <wp:extent cx="4144010" cy="1922780"/>
                <wp:effectExtent l="0" t="0" r="0" b="7620"/>
                <wp:wrapThrough wrapText="bothSides">
                  <wp:wrapPolygon edited="0">
                    <wp:start x="0" y="0"/>
                    <wp:lineTo x="0" y="3139"/>
                    <wp:lineTo x="132" y="21400"/>
                    <wp:lineTo x="21315" y="21400"/>
                    <wp:lineTo x="21448" y="2568"/>
                    <wp:lineTo x="10194" y="0"/>
                    <wp:lineTo x="0" y="0"/>
                  </wp:wrapPolygon>
                </wp:wrapThrough>
                <wp:docPr id="530" name="Group 5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4010" cy="1922780"/>
                          <a:chOff x="0" y="0"/>
                          <a:chExt cx="4144010" cy="1922780"/>
                        </a:xfrm>
                      </wpg:grpSpPr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4" name="Straight Connector 134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Text Box 139"/>
                        <wps:cNvSpPr txBox="1"/>
                        <wps:spPr>
                          <a:xfrm>
                            <a:off x="5080" y="294640"/>
                            <a:ext cx="4138930" cy="162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5B2451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spike the ball with a mature striking pattern, focusing on all cues.</w:t>
                              </w:r>
                            </w:p>
                            <w:p w:rsidR="001C0893" w:rsidRPr="002E2F38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develop a plan of action in order to help my partner and myself improve our spiking skills.</w:t>
                              </w:r>
                            </w:p>
                            <w:p w:rsidR="001C0893" w:rsidRPr="002E2F38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I will define coordination and explain how it relates to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oundnet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:rsidR="001C0893" w:rsidRPr="002E2F38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4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respond appropriately to all challenges in order to promot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br/>
                                <w:t>a positive activity environment for all.</w:t>
                              </w:r>
                            </w:p>
                            <w:p w:rsidR="001C0893" w:rsidRDefault="001C0893" w:rsidP="001C0893">
                              <w:pPr>
                                <w:pStyle w:val="Header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30" o:spid="_x0000_s1027" style="position:absolute;margin-left:21.6pt;margin-top:86.75pt;width:326.3pt;height:151.4pt;z-index:251661312" coordsize="4144010,19227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">
                <v:shape id="Picture 131" o:spid="_x0000_s102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Ap&#10;hsPDAAAA3AAAAA8AAABkcnMvZG93bnJldi54bWxET8lqwzAQvQfyD2IKvSWyWyjBiRxKIEtbSlZ6&#10;HqyxZWqNXEtN3L+PAoXc5vHWmc1724gzdb52rCAdJyCIC6drrhScjsvRBIQPyBobx6TgjzzM8+Fg&#10;hpl2F97T+RAqEUPYZ6jAhNBmUvrCkEU/di1x5ErXWQwRdpXUHV5iuG3kU5K8SIs1xwaDLS0MFd+H&#10;X6ugT6u31aTdmZ/SJNvF5/rr4323UurxoX+dggjUh7v4373Rcf5zCrdn4gUyvwI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0CmGw8MAAADcAAAADwAAAAAAAAAAAAAAAACcAgAA&#10;ZHJzL2Rvd25yZXYueG1sUEsFBgAAAAAEAAQA9wAAAIwDAAAAAA==&#10;">
                  <v:imagedata r:id="rId11" o:title=""/>
                  <v:path arrowok="t"/>
                </v:shape>
                <v:line id="Straight Connector 134" o:spid="_x0000_s102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J9i+sMAAADcAAAADwAAAGRycy9kb3ducmV2LnhtbERPTWvCQBC9C/0PyxS8SN3YikjqJpSi&#10;IHoQY+l5yE6zabKzIbs16b93CwVv83ifs8lH24or9b52rGAxT0AQl07XXCn4uOye1iB8QNbYOiYF&#10;v+Qhzx4mG0y1G/hM1yJUIoawT1GBCaFLpfSlIYt+7jriyH253mKIsK+k7nGI4baVz0mykhZrjg0G&#10;O3o3VDbFj1XgPk9yd9azw7ZrLkVzMMP3cV0pNX0c315BBBrDXfzv3us4/2UJf8/EC2R2A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CyfYvrDAAAA3AAAAA8AAAAAAAAAAAAA&#10;AAAAoQIAAGRycy9kb3ducmV2LnhtbFBLBQYAAAAABAAEAPkAAACRAwAAAAA=&#10;" strokecolor="#a0071c" strokeweight=".5pt"/>
                <v:shape id="Text Box 139" o:spid="_x0000_s1030" type="#_x0000_t202" style="position:absolute;left:5080;top:294640;width:4138930;height:16281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zBnzAwQAA&#10;ANwAAAAPAAAAZHJzL2Rvd25yZXYueG1sRE9Ni8IwEL0L/ocwgrc1cdVl7RplUQRPiu4q7G1oxrbY&#10;TEoTbf33RljwNo/3ObNFa0txo9oXjjUMBwoEcepMwZmG35/12ycIH5ANlo5Jw508LObdzgwT4xre&#10;0+0QMhFD2CeoIQ+hSqT0aU4W/cBVxJE7u9piiLDOpKmxieG2lO9KfUiLBceGHCta5pReDler4bg9&#10;/53Gapet7KRqXKsk26nUut9rv79ABGrDS/zv3pg4fzSF5zPxAjl/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swZ8wMEAAADcAAAADwAAAAAAAAAAAAAAAACXAgAAZHJzL2Rvd25y&#10;ZXYueG1sUEsFBgAAAAAEAAQA9QAAAIUDAAAAAA==&#10;" filled="f" stroked="f">
                  <v:textbox>
                    <w:txbxContent>
                      <w:p w:rsidR="001C0893" w:rsidRPr="005B2451" w:rsidRDefault="001C0893" w:rsidP="001C0893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spike the ball with a mature striking pattern, focusing on all cues.</w:t>
                        </w:r>
                      </w:p>
                      <w:p w:rsidR="001C0893" w:rsidRPr="002E2F38" w:rsidRDefault="001C0893" w:rsidP="001C0893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develop a plan of action in order to help my partner and myself improve our spiking skills.</w:t>
                        </w:r>
                      </w:p>
                      <w:p w:rsidR="001C0893" w:rsidRPr="002E2F38" w:rsidRDefault="001C0893" w:rsidP="001C0893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I will define coordination and explain how it relates to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Roundnet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.</w:t>
                        </w:r>
                      </w:p>
                      <w:p w:rsidR="001C0893" w:rsidRPr="002E2F38" w:rsidRDefault="001C0893" w:rsidP="001C0893">
                        <w:pPr>
                          <w:pStyle w:val="Header"/>
                          <w:numPr>
                            <w:ilvl w:val="0"/>
                            <w:numId w:val="4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I will respond appropriately to all challenges in order to promot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br/>
                          <w:t>a positive activity environment for all.</w:t>
                        </w:r>
                      </w:p>
                      <w:p w:rsidR="001C0893" w:rsidRDefault="001C0893" w:rsidP="001C0893">
                        <w:pPr>
                          <w:pStyle w:val="Header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0314DD8" wp14:editId="7E840984">
                <wp:simplePos x="0" y="0"/>
                <wp:positionH relativeFrom="column">
                  <wp:posOffset>4617720</wp:posOffset>
                </wp:positionH>
                <wp:positionV relativeFrom="paragraph">
                  <wp:posOffset>1101725</wp:posOffset>
                </wp:positionV>
                <wp:extent cx="2343752" cy="1744980"/>
                <wp:effectExtent l="0" t="0" r="0" b="7620"/>
                <wp:wrapThrough wrapText="bothSides">
                  <wp:wrapPolygon edited="0">
                    <wp:start x="0" y="0"/>
                    <wp:lineTo x="0" y="3459"/>
                    <wp:lineTo x="234" y="21380"/>
                    <wp:lineTo x="21073" y="21380"/>
                    <wp:lineTo x="21307" y="3459"/>
                    <wp:lineTo x="21307" y="2830"/>
                    <wp:lineTo x="15220" y="0"/>
                    <wp:lineTo x="0" y="0"/>
                  </wp:wrapPolygon>
                </wp:wrapThrough>
                <wp:docPr id="531" name="Group 5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752" cy="1744980"/>
                          <a:chOff x="0" y="0"/>
                          <a:chExt cx="2343752" cy="1744980"/>
                        </a:xfrm>
                      </wpg:grpSpPr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" name="Straight Connector 135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" name="Text Box 140"/>
                        <wps:cNvSpPr txBox="1"/>
                        <wps:spPr>
                          <a:xfrm>
                            <a:off x="0" y="301625"/>
                            <a:ext cx="2343752" cy="1443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5B2451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artner Toss</w:t>
                              </w:r>
                            </w:p>
                            <w:p w:rsidR="001C0893" w:rsidRPr="002D7F8B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elf Pass</w:t>
                              </w:r>
                            </w:p>
                            <w:p w:rsidR="001C0893" w:rsidRPr="002E2F38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5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Accurate Spike</w:t>
                              </w:r>
                            </w:p>
                            <w:p w:rsidR="001C0893" w:rsidRPr="005B2451" w:rsidRDefault="001C0893" w:rsidP="001C0893"/>
                            <w:p w:rsidR="001C0893" w:rsidRDefault="001C0893" w:rsidP="001C0893">
                              <w:pPr>
                                <w:pStyle w:val="Header"/>
                                <w:ind w:left="432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31" o:spid="_x0000_s1031" style="position:absolute;margin-left:363.6pt;margin-top:86.75pt;width:184.55pt;height:137.4pt;z-index:251662336" coordsize="2343752,17449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">
                <v:shape id="Picture 132" o:spid="_x0000_s1032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w/&#10;unTAAAAA3AAAAA8AAABkcnMvZG93bnJldi54bWxET02LwjAQvQv7H8IIe7OpirJWoyyCXa9a9z42&#10;Y1tsJqVJa/ffbwTB2zze52x2g6lFT62rLCuYRjEI4tzqigsFl+ww+QLhPLLG2jIp+CMHu+3HaIOJ&#10;tg8+UX/2hQgh7BJUUHrfJFK6vCSDLrINceButjXoA2wLqVt8hHBTy1kcL6XBikNDiQ3tS8rv584o&#10;6NN9+tNl2e26oFW6mMr7r+xipT7Hw/cahKfBv8Uv91GH+fMZPJ8JF8jtPwA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bD+6dMAAAADcAAAADwAAAAAAAAAAAAAAAACcAgAAZHJz&#10;L2Rvd25yZXYueG1sUEsFBgAAAAAEAAQA9wAAAIkDAAAAAA==&#10;">
                  <v:imagedata r:id="rId13" o:title=""/>
                  <v:path arrowok="t"/>
                </v:shape>
                <v:line id="Straight Connector 135" o:spid="_x0000_s1033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Q9PHYcMAAADcAAAADwAAAGRycy9kb3ducmV2LnhtbERPTWvCQBC9C/0PyxS8SN3YokjqJpSi&#10;IHoQY+l5yE6zabKzIbs16b93CwVv83ifs8lH24or9b52rGAxT0AQl07XXCn4uOye1iB8QNbYOiYF&#10;v+Qhzx4mG0y1G/hM1yJUIoawT1GBCaFLpfSlIYt+7jriyH253mKIsK+k7nGI4baVz0mykhZrjg0G&#10;O3o3VDbFj1XgPk9yd9azw7ZrLkVzMMP3cV0pNX0c315BBBrDXfzv3us4/2UJf8/EC2R2A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EPTx2HDAAAA3AAAAA8AAAAAAAAAAAAA&#10;AAAAoQIAAGRycy9kb3ducmV2LnhtbFBLBQYAAAAABAAEAPkAAACRAwAAAAA=&#10;" strokecolor="#a0071c" strokeweight=".5pt"/>
                <v:shape id="Text Box 140" o:spid="_x0000_s1034" type="#_x0000_t202" style="position:absolute;top:301625;width:2343752;height:144335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6OqYgxAAA&#10;ANwAAAAPAAAAZHJzL2Rvd25yZXYueG1sRI9Ba8JAEIXvQv/DMgVvutui0kZXKRWhJ4vaCt6G7JgE&#10;s7Mhu5r033cOgrcZ3pv3vlmsel+rG7WxCmzhZWxAEefBVVxY+DlsRm+gYkJ2WAcmC38UYbV8Giww&#10;c6HjHd32qVASwjFDC2VKTaZ1zEvyGMehIRbtHFqPSda20K7FTsJ9rV+NmWmPFUtDiQ19lpRf9ldv&#10;4Xd7Ph0n5rtY+2nThd5o9u/a2uFz/zEHlahPD/P9+ssJ/kTw5RmZQC/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ejqmIMQAAADcAAAADwAAAAAAAAAAAAAAAACXAgAAZHJzL2Rv&#10;d25yZXYueG1sUEsFBgAAAAAEAAQA9QAAAIgDAAAAAA==&#10;" filled="f" stroked="f">
                  <v:textbox>
                    <w:txbxContent>
                      <w:p w:rsidR="001C0893" w:rsidRPr="005B2451" w:rsidRDefault="001C0893" w:rsidP="001C0893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artner Toss</w:t>
                        </w:r>
                      </w:p>
                      <w:p w:rsidR="001C0893" w:rsidRPr="002D7F8B" w:rsidRDefault="001C0893" w:rsidP="001C0893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elf Pass</w:t>
                        </w:r>
                      </w:p>
                      <w:p w:rsidR="001C0893" w:rsidRPr="002E2F38" w:rsidRDefault="001C0893" w:rsidP="001C0893">
                        <w:pPr>
                          <w:pStyle w:val="Header"/>
                          <w:numPr>
                            <w:ilvl w:val="0"/>
                            <w:numId w:val="5"/>
                          </w:num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Accurate Spike</w:t>
                        </w:r>
                      </w:p>
                      <w:p w:rsidR="001C0893" w:rsidRPr="005B2451" w:rsidRDefault="001C0893" w:rsidP="001C0893"/>
                      <w:p w:rsidR="001C0893" w:rsidRDefault="001C0893" w:rsidP="001C0893">
                        <w:pPr>
                          <w:pStyle w:val="Header"/>
                          <w:ind w:left="432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CEA016B" wp14:editId="18455584">
                <wp:simplePos x="0" y="0"/>
                <wp:positionH relativeFrom="column">
                  <wp:posOffset>274320</wp:posOffset>
                </wp:positionH>
                <wp:positionV relativeFrom="paragraph">
                  <wp:posOffset>2976245</wp:posOffset>
                </wp:positionV>
                <wp:extent cx="6876415" cy="5775008"/>
                <wp:effectExtent l="0" t="0" r="6985" b="0"/>
                <wp:wrapThrough wrapText="bothSides">
                  <wp:wrapPolygon edited="0">
                    <wp:start x="0" y="0"/>
                    <wp:lineTo x="0" y="1140"/>
                    <wp:lineTo x="160" y="21472"/>
                    <wp:lineTo x="21462" y="21472"/>
                    <wp:lineTo x="21542" y="11306"/>
                    <wp:lineTo x="20984" y="11306"/>
                    <wp:lineTo x="10851" y="10641"/>
                    <wp:lineTo x="10851" y="1520"/>
                    <wp:lineTo x="9893" y="0"/>
                    <wp:lineTo x="0" y="0"/>
                  </wp:wrapPolygon>
                </wp:wrapThrough>
                <wp:docPr id="529" name="Group 5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6415" cy="5775008"/>
                          <a:chOff x="0" y="0"/>
                          <a:chExt cx="6876415" cy="5775008"/>
                        </a:xfrm>
                      </wpg:grpSpPr>
                      <wpg:grpSp>
                        <wpg:cNvPr id="528" name="Group 528"/>
                        <wpg:cNvGrpSpPr/>
                        <wpg:grpSpPr>
                          <a:xfrm>
                            <a:off x="0" y="0"/>
                            <a:ext cx="3508375" cy="2903220"/>
                            <a:chOff x="0" y="0"/>
                            <a:chExt cx="3508375" cy="2903220"/>
                          </a:xfrm>
                        </wpg:grpSpPr>
                        <pic:pic xmlns:pic="http://schemas.openxmlformats.org/drawingml/2006/picture">
                          <pic:nvPicPr>
                            <pic:cNvPr id="133" name="Picture 13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33090" cy="25590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7" name="Straight Connector 137"/>
                          <wps:cNvCnPr/>
                          <wps:spPr>
                            <a:xfrm>
                              <a:off x="0" y="274320"/>
                              <a:ext cx="3256280" cy="0"/>
                            </a:xfrm>
                            <a:prstGeom prst="line">
                              <a:avLst/>
                            </a:prstGeom>
                            <a:ln w="6350" cmpd="sng">
                              <a:solidFill>
                                <a:srgbClr val="A0071C"/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Text Box 141"/>
                          <wps:cNvSpPr txBox="1"/>
                          <wps:spPr>
                            <a:xfrm>
                              <a:off x="29845" y="384810"/>
                              <a:ext cx="3478530" cy="25184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C572A759-6A51-4108-AA02-DFA0A04FC94B}">
                                <ma14:wrappingTextBoxFlag xmlns:ma14="http://schemas.microsoft.com/office/mac/drawingml/2011/main"/>
                              </a:ext>
                            </a:ex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C0893" w:rsidRDefault="001C0893" w:rsidP="001C0893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Equipment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1C0893" w:rsidRPr="0010459D" w:rsidRDefault="001C0893" w:rsidP="001C0893">
                                <w:pPr>
                                  <w:pStyle w:val="Header"/>
                                  <w:numPr>
                                    <w:ilvl w:val="0"/>
                                    <w:numId w:val="6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hoop per pair</w:t>
                                </w:r>
                              </w:p>
                              <w:p w:rsidR="001C0893" w:rsidRPr="0010459D" w:rsidRDefault="001C0893" w:rsidP="001C0893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spot marker per pair</w:t>
                                </w:r>
                              </w:p>
                              <w:p w:rsidR="001C0893" w:rsidRPr="0010459D" w:rsidRDefault="001C0893" w:rsidP="001C0893">
                                <w:pPr>
                                  <w:pStyle w:val="Header"/>
                                  <w:numPr>
                                    <w:ilvl w:val="0"/>
                                    <w:numId w:val="7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1 ball per pair</w:t>
                                </w:r>
                              </w:p>
                              <w:p w:rsidR="001C0893" w:rsidRPr="00F13CB6" w:rsidRDefault="001C0893" w:rsidP="001C0893">
                                <w:pPr>
                                  <w:pStyle w:val="Header"/>
                                  <w:ind w:left="360"/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</w:p>
                              <w:p w:rsidR="001C0893" w:rsidRDefault="001C0893" w:rsidP="001C0893">
                                <w:pP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597FFC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Set-Up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:rsidR="001C0893" w:rsidRPr="0010459D" w:rsidRDefault="001C0893" w:rsidP="001C0893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In a large activity area, place 1 spot marker and 1 ball in the center of a hoop for each pair of students.</w:t>
                                </w:r>
                              </w:p>
                              <w:p w:rsidR="001C0893" w:rsidRPr="0010459D" w:rsidRDefault="001C0893" w:rsidP="001C0893">
                                <w:pPr>
                                  <w:pStyle w:val="Header"/>
                                  <w:numPr>
                                    <w:ilvl w:val="0"/>
                                    <w:numId w:val="1"/>
                                  </w:numPr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</w:pPr>
                                <w:r w:rsidRPr="0010459D">
                                  <w:rPr>
                                    <w:rFonts w:ascii="Arial" w:hAnsi="Arial"/>
                                    <w:sz w:val="22"/>
                                    <w:szCs w:val="22"/>
                                  </w:rPr>
                                  <w:t>Pair students and send each pair to a hoop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2" name="Text Box 142"/>
                        <wps:cNvSpPr txBox="1"/>
                        <wps:spPr>
                          <a:xfrm>
                            <a:off x="18415" y="3017520"/>
                            <a:ext cx="6858000" cy="2757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Default="001C0893" w:rsidP="001C0893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1C0893" w:rsidRPr="0010459D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This activity is called </w:t>
                              </w:r>
                              <w:proofErr w:type="spellStart"/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elfie</w:t>
                              </w:r>
                              <w:proofErr w:type="spellEnd"/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pikes. The object is to land your spikes inside of the hoop.</w:t>
                              </w:r>
                            </w:p>
                            <w:p w:rsidR="001C0893" w:rsidRPr="0010459D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On the start signal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your partner will toss you the ball just above waist level. Self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-</w:t>
                              </w: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ss the ball and then spike it into the hoop.</w:t>
                              </w:r>
                            </w:p>
                            <w:p w:rsidR="001C0893" w:rsidRPr="0010459D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omplete 5 attempted spikes and then change roles.</w:t>
                              </w:r>
                            </w:p>
                            <w:p w:rsidR="001C0893" w:rsidRPr="0010459D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en you believe that you’ve mastered the hoop at level 1, move to level 2 and attempt to hit the spot marker with each spike.</w:t>
                              </w:r>
                            </w:p>
                            <w:p w:rsidR="001C0893" w:rsidRPr="0010459D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When you hear the stop signal, hold the ball and </w:t>
                              </w:r>
                              <w:proofErr w:type="gramStart"/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be</w:t>
                              </w:r>
                              <w:proofErr w:type="gramEnd"/>
                              <w:r w:rsidRPr="0010459D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ady to listen.</w:t>
                              </w:r>
                            </w:p>
                            <w:p w:rsidR="001C0893" w:rsidRPr="0010459D" w:rsidRDefault="001C0893" w:rsidP="001C0893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  <w:p w:rsidR="001C0893" w:rsidRPr="00DD404F" w:rsidRDefault="001C0893" w:rsidP="001C0893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Grade Level Progression:</w:t>
                              </w:r>
                            </w:p>
                            <w:p w:rsidR="001C0893" w:rsidRPr="00F13CB6" w:rsidRDefault="001C0893" w:rsidP="001C0893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6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F13CB6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3CB6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articipates with peers and demonstrates appropriate responses to self and group challenges.</w:t>
                              </w:r>
                            </w:p>
                            <w:p w:rsidR="001C0893" w:rsidRDefault="001C0893" w:rsidP="001C0893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7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monstrates the ability to follow and/or lead appropriately.</w:t>
                              </w:r>
                            </w:p>
                            <w:p w:rsidR="001C0893" w:rsidRDefault="001C0893" w:rsidP="001C0893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8</w:t>
                              </w:r>
                              <w:r w:rsidRPr="00A3742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vertAlign w:val="superscript"/>
                                </w:rPr>
                                <w:t>th</w:t>
                              </w:r>
                              <w:r w:rsidRPr="00DD404F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with partner to develop a plan of action for improving personal performance.</w:t>
                              </w:r>
                            </w:p>
                            <w:p w:rsidR="001C0893" w:rsidRPr="00461D28" w:rsidRDefault="001C0893" w:rsidP="001C0893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:rsidR="001C0893" w:rsidRPr="00437F5E" w:rsidRDefault="001C0893" w:rsidP="001C0893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29" o:spid="_x0000_s1035" style="position:absolute;margin-left:21.6pt;margin-top:234.35pt;width:541.45pt;height:454.75pt;z-index:251663360" coordsize="6876415,5775008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">
                <v:group id="Group 528" o:spid="_x0000_s1036" style="position:absolute;width:3508375;height:2903220" coordsize="3508375,2903220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OWIZiPDAAAA3AAAAA8A&#10;AAAAAAAAAAAAAAAAqQIAAGRycy9kb3ducmV2LnhtbFBLBQYAAAAABAAEAPoAAACZAwAAAAA=&#10;">
                  <v:shape id="Picture 133" o:spid="_x0000_s1037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Ekr&#10;GtnEAAAA3AAAAA8AAABkcnMvZG93bnJldi54bWxET0trwkAQvhf8D8sIXkQ3GiglZpWgLfXQS1MP&#10;Hofs5IHZ2ZjdmPTfdwuF3ubje056mEwrHtS7xrKCzToCQVxY3XCl4PL1tnoB4TyyxtYyKfgmB4f9&#10;7CnFRNuRP+mR+0qEEHYJKqi97xIpXVGTQbe2HXHgStsb9AH2ldQ9jiHctHIbRc/SYMOhocaOjjUV&#10;t3wwCt5Px/yal9nrcDo39+FDL29ZtFRqMZ+yHQhPk/8X/7nPOsyPY/h9Jlwg9z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EkrGtnEAAAA3AAAAA8AAAAAAAAAAAAAAAAAnAIA&#10;AGRycy9kb3ducmV2LnhtbFBLBQYAAAAABAAEAPcAAACNAwAAAAA=&#10;">
                    <v:imagedata r:id="rId15" o:title=""/>
                    <v:path arrowok="t"/>
                  </v:shape>
                  <v:line id="Straight Connector 137" o:spid="_x0000_s1038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3E38jcMAAADcAAAADwAAAGRycy9kb3ducmV2LnhtbERPTWvCQBC9C/0PyxS8SN3YgkrqJpSi&#10;IHoQY+l5yE6zabKzIbs16b93CwVv83ifs8lH24or9b52rGAxT0AQl07XXCn4uOye1iB8QNbYOiYF&#10;v+Qhzx4mG0y1G/hM1yJUIoawT1GBCaFLpfSlIYt+7jriyH253mKIsK+k7nGI4baVz0mylBZrjg0G&#10;O3o3VDbFj1XgPk9yd9azw7ZrLkVzMMP3cV0pNX0c315BBBrDXfzv3us4/2UFf8/EC2R2A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NxN/I3DAAAA3AAAAA8AAAAAAAAAAAAA&#10;AAAAoQIAAGRycy9kb3ducmV2LnhtbFBLBQYAAAAABAAEAPkAAACRAwAAAAA=&#10;" strokecolor="#a0071c" strokeweight=".5pt"/>
                  <v:shape id="Text Box 141" o:spid="_x0000_s1039" type="#_x0000_t202" style="position:absolute;left:29845;top:384810;width:3478530;height:251841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kOA4BwgAA&#10;ANwAAAAPAAAAZHJzL2Rvd25yZXYueG1sRE/NasJAEL4XfIdlBC+l2USKltQ1iCCI2EOjDzDNjtlg&#10;djZk1xjf3i0UepuP73dWxWhbMVDvG8cKsiQFQVw53XCt4HzavX2A8AFZY+uYFDzIQ7GevKww1+7O&#10;3zSUoRYxhH2OCkwIXS6lrwxZ9InriCN3cb3FEGFfS93jPYbbVs7TdCEtNhwbDHa0NVRdy5tV8Gq6&#10;9Ot42f/s9KIy14PHpR0OSs2m4+YTRKAx/Iv/3Hsd579n8PtMvECun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KQ4DgHCAAAA3AAAAA8AAAAAAAAAAAAAAAAAlwIAAGRycy9kb3du&#10;cmV2LnhtbFBLBQYAAAAABAAEAPUAAACGAwAAAAA=&#10;" filled="f" stroked="f">
                    <v:textbox>
                      <w:txbxContent>
                        <w:p w:rsidR="001C0893" w:rsidRDefault="001C0893" w:rsidP="001C0893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Equipment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1C0893" w:rsidRPr="0010459D" w:rsidRDefault="001C0893" w:rsidP="001C0893">
                          <w:pPr>
                            <w:pStyle w:val="Header"/>
                            <w:numPr>
                              <w:ilvl w:val="0"/>
                              <w:numId w:val="6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hoop per pair</w:t>
                          </w:r>
                        </w:p>
                        <w:p w:rsidR="001C0893" w:rsidRPr="0010459D" w:rsidRDefault="001C0893" w:rsidP="001C0893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spot marker per pair</w:t>
                          </w:r>
                        </w:p>
                        <w:p w:rsidR="001C0893" w:rsidRPr="0010459D" w:rsidRDefault="001C0893" w:rsidP="001C0893">
                          <w:pPr>
                            <w:pStyle w:val="Header"/>
                            <w:numPr>
                              <w:ilvl w:val="0"/>
                              <w:numId w:val="7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1 ball per pair</w:t>
                          </w:r>
                        </w:p>
                        <w:p w:rsidR="001C0893" w:rsidRPr="00F13CB6" w:rsidRDefault="001C0893" w:rsidP="001C0893">
                          <w:pPr>
                            <w:pStyle w:val="Header"/>
                            <w:ind w:left="360"/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</w:p>
                        <w:p w:rsidR="001C0893" w:rsidRDefault="001C0893" w:rsidP="001C0893">
                          <w:pP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  <w:r w:rsidRPr="00597FFC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Set-Up</w:t>
                          </w: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:rsidR="001C0893" w:rsidRPr="0010459D" w:rsidRDefault="001C0893" w:rsidP="001C0893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In a large activity area, place 1 spot marker and 1 ball in the center of a hoop for each pair of students.</w:t>
                          </w:r>
                        </w:p>
                        <w:p w:rsidR="001C0893" w:rsidRPr="0010459D" w:rsidRDefault="001C0893" w:rsidP="001C0893">
                          <w:pPr>
                            <w:pStyle w:val="Header"/>
                            <w:numPr>
                              <w:ilvl w:val="0"/>
                              <w:numId w:val="1"/>
                            </w:numPr>
                            <w:rPr>
                              <w:rFonts w:ascii="Arial" w:hAnsi="Arial"/>
                              <w:sz w:val="22"/>
                              <w:szCs w:val="22"/>
                            </w:rPr>
                          </w:pPr>
                          <w:r w:rsidRPr="0010459D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Pair students and send each pair to a hoop.</w:t>
                          </w:r>
                        </w:p>
                      </w:txbxContent>
                    </v:textbox>
                  </v:shape>
                </v:group>
                <v:shape id="Text Box 142" o:spid="_x0000_s1040" type="#_x0000_t202" style="position:absolute;left:18415;top:3017520;width:6858000;height:275748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lpJ3MwgAA&#10;ANwAAAAPAAAAZHJzL2Rvd25yZXYueG1sRE9Na8JAEL0L/odlhN7MrhKlplmltBR6smhbobchOybB&#10;7GzIbpP033cFwds83ufku9E2oqfO1441LBIFgrhwpuZSw9fn2/wRhA/IBhvHpOGPPOy200mOmXED&#10;H6g/hlLEEPYZaqhCaDMpfVGRRZ+4ljhyZ9dZDBF2pTQdDjHcNnKp1FparDk2VNjSS0XF5fhrNXzv&#10;zz+nVH2Ur3bVDm5Uku1Gav0wG5+fQAQaw118c7+bOD9dwvWZeIHc/g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OWknczCAAAA3AAAAA8AAAAAAAAAAAAAAAAAlwIAAGRycy9kb3du&#10;cmV2LnhtbFBLBQYAAAAABAAEAPUAAACGAwAAAAA=&#10;" filled="f" stroked="f">
                  <v:textbox>
                    <w:txbxContent>
                      <w:p w:rsidR="001C0893" w:rsidRDefault="001C0893" w:rsidP="001C0893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1C0893" w:rsidRPr="0010459D" w:rsidRDefault="001C0893" w:rsidP="001C0893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This activity is called </w:t>
                        </w:r>
                        <w:proofErr w:type="spellStart"/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Selfie</w:t>
                        </w:r>
                        <w:proofErr w:type="spellEnd"/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pikes. The object is to land your spikes inside of the hoop.</w:t>
                        </w:r>
                      </w:p>
                      <w:p w:rsidR="001C0893" w:rsidRPr="0010459D" w:rsidRDefault="001C0893" w:rsidP="001C0893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On the start signal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your partner will toss you the ball just above waist level. Self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pass the ball and then spike it into the hoop.</w:t>
                        </w:r>
                      </w:p>
                      <w:p w:rsidR="001C0893" w:rsidRPr="0010459D" w:rsidRDefault="001C0893" w:rsidP="001C0893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Complete 5 attempted spikes and then change roles.</w:t>
                        </w:r>
                      </w:p>
                      <w:p w:rsidR="001C0893" w:rsidRPr="0010459D" w:rsidRDefault="001C0893" w:rsidP="001C0893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When you believe that you’ve mastered the hoop at level 1, move to level 2 and attempt to hit the spot marker with each spike.</w:t>
                        </w:r>
                      </w:p>
                      <w:p w:rsidR="001C0893" w:rsidRPr="0010459D" w:rsidRDefault="001C0893" w:rsidP="001C0893">
                        <w:pPr>
                          <w:pStyle w:val="Header"/>
                          <w:numPr>
                            <w:ilvl w:val="0"/>
                            <w:numId w:val="3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When you hear the stop signal, hold the ball and </w:t>
                        </w:r>
                        <w:proofErr w:type="gramStart"/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>be</w:t>
                        </w:r>
                        <w:proofErr w:type="gramEnd"/>
                        <w:r w:rsidRPr="0010459D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ady to listen.</w:t>
                        </w:r>
                      </w:p>
                      <w:p w:rsidR="001C0893" w:rsidRPr="0010459D" w:rsidRDefault="001C0893" w:rsidP="001C0893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  <w:p w:rsidR="001C0893" w:rsidRPr="00DD404F" w:rsidRDefault="001C0893" w:rsidP="001C0893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Grade Level Progression:</w:t>
                        </w:r>
                      </w:p>
                      <w:p w:rsidR="001C0893" w:rsidRPr="00F13CB6" w:rsidRDefault="001C0893" w:rsidP="001C0893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6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F13CB6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3CB6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articipates with peers and demonstrates appropriate responses to self and group challenges.</w:t>
                        </w:r>
                      </w:p>
                      <w:p w:rsidR="001C0893" w:rsidRDefault="001C0893" w:rsidP="001C0893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7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Demonstrates the ability to follow and/or lead appropriately.</w:t>
                        </w:r>
                      </w:p>
                      <w:p w:rsidR="001C0893" w:rsidRDefault="001C0893" w:rsidP="001C0893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8</w:t>
                        </w:r>
                        <w:r w:rsidRPr="00A3742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vertAlign w:val="superscript"/>
                          </w:rPr>
                          <w:t>th</w:t>
                        </w:r>
                        <w:r w:rsidRPr="00DD404F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orks with partner to develop a plan of action for improving personal performance.</w:t>
                        </w:r>
                      </w:p>
                      <w:p w:rsidR="001C0893" w:rsidRPr="00461D28" w:rsidRDefault="001C0893" w:rsidP="001C0893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:rsidR="001C0893" w:rsidRPr="00437F5E" w:rsidRDefault="001C0893" w:rsidP="001C0893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:rsidR="00B45DA0" w:rsidRDefault="00500A82">
      <w:pPr>
        <w:sectPr w:rsidR="00B45DA0" w:rsidSect="006426E6">
          <w:headerReference w:type="even" r:id="rId16"/>
          <w:headerReference w:type="default" r:id="rId17"/>
          <w:footerReference w:type="even" r:id="rId18"/>
          <w:footerReference w:type="default" r:id="rId19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br w:type="page"/>
      </w:r>
      <w:r w:rsidR="007736EB">
        <w:lastRenderedPageBreak/>
        <w:br/>
      </w:r>
    </w:p>
    <w:p w:rsidR="007736EB" w:rsidRDefault="001C0893">
      <w:r w:rsidRPr="001C0893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1D5B879" wp14:editId="0F12D140">
                <wp:simplePos x="0" y="0"/>
                <wp:positionH relativeFrom="column">
                  <wp:posOffset>1249680</wp:posOffset>
                </wp:positionH>
                <wp:positionV relativeFrom="paragraph">
                  <wp:posOffset>137795</wp:posOffset>
                </wp:positionV>
                <wp:extent cx="3643630" cy="8171180"/>
                <wp:effectExtent l="0" t="0" r="0" b="33020"/>
                <wp:wrapThrough wrapText="bothSides">
                  <wp:wrapPolygon edited="0">
                    <wp:start x="7830" y="0"/>
                    <wp:lineTo x="7830" y="537"/>
                    <wp:lineTo x="9486" y="1141"/>
                    <wp:lineTo x="10691" y="1141"/>
                    <wp:lineTo x="0" y="2216"/>
                    <wp:lineTo x="0" y="21620"/>
                    <wp:lineTo x="301" y="21620"/>
                    <wp:lineTo x="301" y="2216"/>
                    <wp:lineTo x="10691" y="1141"/>
                    <wp:lineTo x="16112" y="1141"/>
                    <wp:lineTo x="21382" y="604"/>
                    <wp:lineTo x="21231" y="0"/>
                    <wp:lineTo x="7830" y="0"/>
                  </wp:wrapPolygon>
                </wp:wrapThrough>
                <wp:docPr id="512" name="Group 5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3630" cy="8171180"/>
                          <a:chOff x="0" y="0"/>
                          <a:chExt cx="3643630" cy="8171180"/>
                        </a:xfrm>
                      </wpg:grpSpPr>
                      <wps:wsp>
                        <wps:cNvPr id="41" name="Text Box 41"/>
                        <wps:cNvSpPr txBox="1"/>
                        <wps:spPr>
                          <a:xfrm>
                            <a:off x="1293495" y="0"/>
                            <a:ext cx="23501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7C1C2A" w:rsidRDefault="001C0893" w:rsidP="001C0893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</w:pPr>
                              <w:r w:rsidRPr="007C1C2A">
                                <w:rPr>
                                  <w:rFonts w:ascii="Arial" w:hAnsi="Arial" w:cs="Arial"/>
                                  <w:b/>
                                  <w:bCs/>
                                  <w:caps/>
                                </w:rPr>
                                <w:t>Selfie Spik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5" name="Straight Connector 415"/>
                        <wps:cNvCnPr/>
                        <wps:spPr>
                          <a:xfrm>
                            <a:off x="0" y="502920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A007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12" o:spid="_x0000_s1041" style="position:absolute;margin-left:98.4pt;margin-top:10.85pt;width:286.9pt;height:643.4pt;z-index:251665408" coordsize="3643630,817118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">
                <v:shape id="Text Box 41" o:spid="_x0000_s1042" type="#_x0000_t202" style="position:absolute;left:1293495;width:23501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f19/wgAA&#10;ANsAAAAPAAAAZHJzL2Rvd25yZXYueG1sRI9Bi8IwFITvwv6H8IS9aaKoaNcoi7LgSVF3hb09mmdb&#10;bF5KE23990YQPA4z8w0zX7a2FDeqfeFYw6CvQBCnzhScafg9/vSmIHxANlg6Jg138rBcfHTmmBjX&#10;8J5uh5CJCGGfoIY8hCqR0qc5WfR9VxFH7+xqiyHKOpOmxibCbSmHSk2kxYLjQo4VrXJKL4er1fC3&#10;Pf+fRmqXre24alyrJNuZ1Pqz235/gQjUhnf41d4YDaMBPL/EHyAXD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CB/X3/CAAAA2wAAAA8AAAAAAAAAAAAAAAAAlwIAAGRycy9kb3du&#10;cmV2LnhtbFBLBQYAAAAABAAEAPUAAACGAwAAAAA=&#10;" filled="f" stroked="f">
                  <v:textbox>
                    <w:txbxContent>
                      <w:p w:rsidR="001C0893" w:rsidRPr="007C1C2A" w:rsidRDefault="001C0893" w:rsidP="001C0893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</w:pPr>
                        <w:r w:rsidRPr="007C1C2A">
                          <w:rPr>
                            <w:rFonts w:ascii="Arial" w:hAnsi="Arial" w:cs="Arial"/>
                            <w:b/>
                            <w:bCs/>
                            <w:caps/>
                          </w:rPr>
                          <w:t>Selfie Spikes</w:t>
                        </w:r>
                      </w:p>
                    </w:txbxContent>
                  </v:textbox>
                </v:shape>
                <v:line id="Straight Connector 415" o:spid="_x0000_s1043" style="position:absolute;visibility:visible;mso-wrap-style:square" from="0,502920" to="0,817118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ZQg4hcUAAADcAAAADwAAAGRycy9kb3ducmV2LnhtbESPQWvCQBSE7wX/w/KEXopulFYkuoqU&#10;CsUeilE8P7LPbEz2bciuJv33XUHwOMzMN8xy3dta3Kj1pWMFk3ECgjh3uuRCwfGwHc1B+ICssXZM&#10;Cv7Iw3o1eFliql3He7ploRARwj5FBSaEJpXS54Ys+rFriKN3dq3FEGVbSN1iF+G2ltMkmUmLJccF&#10;gw19Gsqr7GoVuNOv3O712+6rqQ5ZtTPd5WdeKPU67DcLEIH68Aw/2t9awfvkA+5n4hGQq38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ZQg4hcUAAADcAAAADwAAAAAAAAAA&#10;AAAAAAChAgAAZHJzL2Rvd25yZXYueG1sUEsFBgAAAAAEAAQA+QAAAJMDAAAAAA==&#10;" strokecolor="#a0071c" strokeweight=".5pt"/>
                <w10:wrap type="through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7DB4EF1" wp14:editId="737042D2">
                <wp:simplePos x="0" y="0"/>
                <wp:positionH relativeFrom="page">
                  <wp:posOffset>502920</wp:posOffset>
                </wp:positionH>
                <wp:positionV relativeFrom="page">
                  <wp:posOffset>2302510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416" name="Group 4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417" name="Picture 417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8" name="Text Box 418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F1777C" w:rsidRDefault="001C0893" w:rsidP="001C0893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oordination, Mature, Spike, Strike, Plan of Action, Positive Environment</w:t>
                              </w:r>
                            </w:p>
                            <w:p w:rsidR="001C0893" w:rsidRDefault="001C0893" w:rsidP="001C0893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16" o:spid="_x0000_s1044" style="position:absolute;margin-left:39.6pt;margin-top:181.3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aAOU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">
                <v:shape id="Picture 417" o:spid="_x0000_s1045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uj&#10;saDGAAAA3AAAAA8AAABkcnMvZG93bnJldi54bWxEj0FLw0AUhO+C/2F5Qm92Eyla0m6LVJRePFiL&#10;9PiafU3SZt+G3Wea+utdQehxmJlvmPlycK3qKcTGs4F8nIEiLr1tuDKw/Xy9n4KKgmyx9UwGLhRh&#10;ubi9mWNh/Zk/qN9IpRKEY4EGapGu0DqWNTmMY98RJ+/gg0NJMlTaBjwnuGv1Q5Y9aocNp4UaO1rV&#10;VJ42385AtT/sfrZvX/kqvBzfh2MpWT8VY0Z3w/MMlNAg1/B/e20NTPIn+DuTjoBe/AI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a6OxoMYAAADcAAAADwAAAAAAAAAAAAAAAACc&#10;AgAAZHJzL2Rvd25yZXYueG1sUEsFBgAAAAAEAAQA9wAAAI8DAAAAAA==&#10;">
                  <v:imagedata r:id="rId21" o:title=""/>
                  <v:path arrowok="t"/>
                </v:shape>
                <v:shape id="Text Box 418" o:spid="_x0000_s1046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kSa/wAAA&#10;ANwAAAAPAAAAZHJzL2Rvd25yZXYueG1sRE9Ni8IwEL0L/ocwgjdNFBW3GkVchD0p1t0Fb0MztsVm&#10;Upqs7f57cxA8Pt73etvZSjyo8aVjDZOxAkGcOVNyruH7chgtQfiAbLByTBr+ycN20++tMTGu5TM9&#10;0pCLGMI+QQ1FCHUipc8KsujHriaO3M01FkOETS5Ng20Mt5WcKrWQFkuODQXWtC8ou6d/VsPP8Xb9&#10;nalT/mnndes6Jdl+SK2Hg263AhGoC2/xy/1lNMwmcW08E4+A3Dw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6kSa/wAAAANwAAAAPAAAAAAAAAAAAAAAAAJcCAABkcnMvZG93bnJl&#10;di54bWxQSwUGAAAAAAQABAD1AAAAhAMAAAAA&#10;" filled="f" stroked="f">
                  <v:textbox>
                    <w:txbxContent>
                      <w:p w:rsidR="001C0893" w:rsidRPr="00F1777C" w:rsidRDefault="001C0893" w:rsidP="001C0893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oordination, Mature, Spike, Strike, Plan of Action, Positive Environment</w:t>
                        </w:r>
                      </w:p>
                      <w:p w:rsidR="001C0893" w:rsidRDefault="001C0893" w:rsidP="001C0893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B850F7D" wp14:editId="1AB01F1B">
                <wp:simplePos x="0" y="0"/>
                <wp:positionH relativeFrom="page">
                  <wp:posOffset>499110</wp:posOffset>
                </wp:positionH>
                <wp:positionV relativeFrom="page">
                  <wp:posOffset>3166745</wp:posOffset>
                </wp:positionV>
                <wp:extent cx="6670040" cy="2719705"/>
                <wp:effectExtent l="0" t="0" r="10160" b="0"/>
                <wp:wrapThrough wrapText="bothSides">
                  <wp:wrapPolygon edited="0">
                    <wp:start x="0" y="0"/>
                    <wp:lineTo x="0" y="3833"/>
                    <wp:lineTo x="3290" y="6455"/>
                    <wp:lineTo x="3290" y="21383"/>
                    <wp:lineTo x="21386" y="21383"/>
                    <wp:lineTo x="21551" y="807"/>
                    <wp:lineTo x="3043" y="0"/>
                    <wp:lineTo x="0" y="0"/>
                  </wp:wrapPolygon>
                </wp:wrapThrough>
                <wp:docPr id="419" name="Group 4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719705"/>
                          <a:chOff x="0" y="26035"/>
                          <a:chExt cx="6670040" cy="2719951"/>
                        </a:xfrm>
                      </wpg:grpSpPr>
                      <pic:pic xmlns:pic="http://schemas.openxmlformats.org/drawingml/2006/picture">
                        <pic:nvPicPr>
                          <pic:cNvPr id="420" name="Picture 420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1" name="Text Box 421"/>
                        <wps:cNvSpPr txBox="1"/>
                        <wps:spPr>
                          <a:xfrm>
                            <a:off x="991235" y="109230"/>
                            <a:ext cx="5678805" cy="2636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E41185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1 [M13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trikes with a mature overarm pattern in a non-dynamic environment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6); Strikes with a mature overarm pattern in a dynamic environment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7); Strikes with a mature overarm pattern in a modified game for net/wall games such as volleyball, handball, badmint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r tennis (8).</w:t>
                              </w:r>
                            </w:p>
                            <w:p w:rsidR="001C0893" w:rsidRPr="00E41185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 [M7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Identifies the components of skill-related fitness (6); Distinguishes between health-related and skill-related fitness (7)</w:t>
                              </w:r>
                              <w:proofErr w:type="gramStart"/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;</w:t>
                              </w:r>
                              <w:proofErr w:type="gramEnd"/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Compares and contrasts health-related fitness components (8).</w:t>
                              </w:r>
                            </w:p>
                            <w:p w:rsidR="001C0893" w:rsidRPr="00E41185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9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E41185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5: [M3.6-8]: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cognizes individual challenges and copes in a positive way, such as extending effort, asking for help/feedback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modifying the tasks (6); Generates positive strategies such as offering suggestions/assistance, leading/following other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E41185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19" o:spid="_x0000_s1047" style="position:absolute;margin-left:39.3pt;margin-top:249.35pt;width:525.2pt;height:214.15pt;z-index:251667456;mso-position-horizontal-relative:page;mso-position-vertical-relative:page;mso-height-relative:margin" coordorigin=",26035" coordsize="6670040,2719951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">
                <v:shape id="Picture 420" o:spid="_x0000_s1048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Wd&#10;ynbCAAAA3AAAAA8AAABkcnMvZG93bnJldi54bWxET7tqwzAU3Qv9B3EL3Rq5oQ3FjRySQsB4KXkM&#10;7Xaxbixj68pIiu3+fTUEMh7Oe72ZbS9G8qF1rOB1kYEgrp1uuVFwPu1fPkCEiKyxd0wK/ijApnh8&#10;WGOu3cQHGo+xESmEQ44KTIxDLmWoDVkMCzcQJ+7ivMWYoG+k9jilcNvLZZatpMWWU4PBgb4M1d3x&#10;ahV873c/uMtOq1a+X3+rsjOeqoNSz0/z9hNEpDnexTd3qRW8LdP8dCYdAVn8Aw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1ncp2wgAAANwAAAAPAAAAAAAAAAAAAAAAAJwCAABk&#10;cnMvZG93bnJldi54bWxQSwUGAAAAAAQABAD3AAAAiwMAAAAA&#10;">
                  <v:imagedata r:id="rId23" o:title=""/>
                  <v:path arrowok="t"/>
                </v:shape>
                <v:shape id="Text Box 421" o:spid="_x0000_s1049" type="#_x0000_t202" style="position:absolute;left:991235;top:109230;width:5678805;height:263675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lx0WfxAAA&#10;ANwAAAAPAAAAZHJzL2Rvd25yZXYueG1sRI9Ba8JAFITvBf/D8gRvdTdii0bXIBahp5amKnh7ZJ9J&#10;MPs2ZLdJ+u+7hUKPw8x8w2yz0Taip87XjjUkcwWCuHCm5lLD6fP4uALhA7LBxjFp+CYP2W7ysMXU&#10;uIE/qM9DKSKEfYoaqhDaVEpfVGTRz11LHL2b6yyGKLtSmg6HCLeNXCj1LC3WHBcqbOlQUXHPv6yG&#10;89vtelmq9/LFPrWDG5Vku5Zaz6bjfgMi0Bj+w3/tV6NhuUjg90w8AnL3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pcdFn8QAAADcAAAADwAAAAAAAAAAAAAAAACXAgAAZHJzL2Rv&#10;d25yZXYueG1sUEsFBgAAAAAEAAQA9QAAAIgDAAAAAA==&#10;" filled="f" stroked="f">
                  <v:textbox>
                    <w:txbxContent>
                      <w:p w:rsidR="001C0893" w:rsidRPr="00E41185" w:rsidRDefault="001C0893" w:rsidP="001C0893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1 [M13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trikes with a mature overarm pattern in a non-dynamic environment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6); Strikes with a mature overarm pattern in a dynamic environment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7); Strikes with a mature overarm pattern in a modified game for net/wall games such as volleyball, handball, badminton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r tennis (8).</w:t>
                        </w:r>
                      </w:p>
                      <w:p w:rsidR="001C0893" w:rsidRPr="00E41185" w:rsidRDefault="001C0893" w:rsidP="001C0893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 [M7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Identifies the components of skill-related fitness (6); Distinguishes between health-related and skill-related fitness (7)</w:t>
                        </w:r>
                        <w:proofErr w:type="gramStart"/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>;</w:t>
                        </w:r>
                        <w:proofErr w:type="gramEnd"/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Compares and contrasts health-related fitness components (8).</w:t>
                        </w:r>
                      </w:p>
                      <w:p w:rsidR="001C0893" w:rsidRPr="00E41185" w:rsidRDefault="001C0893" w:rsidP="001C0893">
                        <w:pPr>
                          <w:pStyle w:val="Header"/>
                          <w:numPr>
                            <w:ilvl w:val="0"/>
                            <w:numId w:val="9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E41185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5: [M3.6-8]: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cognizes individual challenges and copes in a positive way, such as extending effort, asking for help/feedback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modifying the tasks (6); Generates positive strategies such as offering suggestions/assistance, leading/following other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E41185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/or providing possible solutions when faced with a group challenge (7); Develops a plan of action and makes appropriate decisions based on that plan when faced with an individual challenge (8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4DED03F" wp14:editId="72E7AE37">
                <wp:simplePos x="0" y="0"/>
                <wp:positionH relativeFrom="page">
                  <wp:posOffset>502920</wp:posOffset>
                </wp:positionH>
                <wp:positionV relativeFrom="page">
                  <wp:posOffset>594804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422" name="Group 4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423" name="Picture 423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4" name="Text Box 42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bookmarkStart w:id="0" w:name="_GoBack"/>
                              <w:bookmarkEnd w:id="0"/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hat are the cues for a mature spike?</w:t>
                              </w:r>
                            </w:p>
                            <w:p w:rsidR="001C0893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did you apply these cues in the </w:t>
                              </w:r>
                              <w:proofErr w:type="spell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elfie</w:t>
                              </w:r>
                              <w:proofErr w:type="spell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Spike activity?</w:t>
                              </w:r>
                            </w:p>
                            <w:p w:rsidR="001C0893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are the cues related to successful spiking?</w:t>
                              </w:r>
                            </w:p>
                            <w:p w:rsidR="001C0893" w:rsidRPr="00F1777C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10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4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velop a plan of action that you and your partner can follow to help improve your spiking skills.</w:t>
                              </w:r>
                            </w:p>
                            <w:p w:rsidR="001C0893" w:rsidRPr="00C0404B" w:rsidRDefault="001C0893" w:rsidP="001C0893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2" o:spid="_x0000_s1050" style="position:absolute;margin-left:39.6pt;margin-top:468.3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YwDn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">
                <v:shape id="Picture 423" o:spid="_x0000_s1051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JU&#10;RDvEAAAA3AAAAA8AAABkcnMvZG93bnJldi54bWxEj0FrwkAUhO+F/oflFbzVjWmRNs1GVIh4E7VQ&#10;j4/sMwnNvg3ZV03/fbcgeBxm5hsmX4yuUxcaQuvZwGyagCKuvG25NvB5LJ/fQAVBtth5JgO/FGBR&#10;PD7kmFl/5T1dDlKrCOGQoYFGpM+0DlVDDsPU98TRO/vBoUQ51NoOeI1w1+k0SebaYctxocGe1g1V&#10;34cfZ6A6bXS5ttuvVZ3uT2eZya5078ZMnsblByihUe7hW3trDbymL/B/Jh4BXfw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AJURDvEAAAA3AAAAA8AAAAAAAAAAAAAAAAAnAIA&#10;AGRycy9kb3ducmV2LnhtbFBLBQYAAAAABAAEAPcAAACNAwAAAAA=&#10;">
                  <v:imagedata r:id="rId25" o:title=""/>
                  <v:path arrowok="t"/>
                </v:shape>
                <v:shape id="Text Box 424" o:spid="_x0000_s1052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1sOYHxAAA&#10;ANwAAAAPAAAAZHJzL2Rvd25yZXYueG1sRI9Pa8JAFMTvgt9heUJvutuQSpu6iigFTxXtH+jtkX0m&#10;odm3Ibsm8du7guBxmJnfMIvVYGvRUesrxxqeZwoEce5MxYWG76+P6SsIH5AN1o5Jw4U8rJbj0QIz&#10;43o+UHcMhYgQ9hlqKENoMil9XpJFP3MNcfROrrUYomwLaVrsI9zWMlFqLi1WHBdKbGhTUv5/PFsN&#10;P5+nv99U7YutfWl6NyjJ9k1q/TQZ1u8gAg3hEb63d0ZDmqRwOxOPgFxe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tbDmB8QAAADcAAAADwAAAAAAAAAAAAAAAACXAgAAZHJzL2Rv&#10;d25yZXYueG1sUEsFBgAAAAAEAAQA9QAAAIgDAAAAAA==&#10;" filled="f" stroked="f">
                  <v:textbox>
                    <w:txbxContent>
                      <w:p w:rsidR="001C0893" w:rsidRDefault="001C0893" w:rsidP="001C0893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bookmarkStart w:id="1" w:name="_GoBack"/>
                        <w:bookmarkEnd w:id="1"/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What are the cues for a mature spike?</w:t>
                        </w:r>
                      </w:p>
                      <w:p w:rsidR="001C0893" w:rsidRDefault="001C0893" w:rsidP="001C0893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did you apply these cues in the </w:t>
                        </w:r>
                        <w:proofErr w:type="spell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elfie</w:t>
                        </w:r>
                        <w:proofErr w:type="spell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Spike activity?</w:t>
                        </w:r>
                      </w:p>
                      <w:p w:rsidR="001C0893" w:rsidRDefault="001C0893" w:rsidP="001C0893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are the cues related to successful spiking?</w:t>
                        </w:r>
                      </w:p>
                      <w:p w:rsidR="001C0893" w:rsidRPr="00F1777C" w:rsidRDefault="001C0893" w:rsidP="001C0893">
                        <w:pPr>
                          <w:pStyle w:val="Header"/>
                          <w:numPr>
                            <w:ilvl w:val="0"/>
                            <w:numId w:val="10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4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velop a plan of action that you and your partner can follow to help improve your spiking skills.</w:t>
                        </w:r>
                      </w:p>
                      <w:p w:rsidR="001C0893" w:rsidRPr="00C0404B" w:rsidRDefault="001C0893" w:rsidP="001C0893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79CB3FA" wp14:editId="61B164B2">
                <wp:simplePos x="0" y="0"/>
                <wp:positionH relativeFrom="page">
                  <wp:posOffset>502920</wp:posOffset>
                </wp:positionH>
                <wp:positionV relativeFrom="page">
                  <wp:posOffset>766445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425" name="Group 4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426" name="Picture 426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Pr="00304D34" w:rsidRDefault="001C0893" w:rsidP="001C0893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practice skills strategies, and processe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is activity provides a fundamental practice task for developing spiking skills. Using this activity before and after the Spiking Pentathlon Challenge demonstrates a skill development process that students can utilize throughout a lifetime of activity and learning.</w:t>
                              </w:r>
                            </w:p>
                            <w:p w:rsidR="001C0893" w:rsidRDefault="001C0893" w:rsidP="001C0893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5" o:spid="_x0000_s1053" style="position:absolute;margin-left:39.6pt;margin-top:603.5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">
                <v:shape id="Picture 426" o:spid="_x0000_s1054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ir&#10;B03HAAAA3AAAAA8AAABkcnMvZG93bnJldi54bWxEj0FrAjEUhO8F/0N4Qm+aXVGxW6NosaJYCrWF&#10;0ttj89xdu3lZkqjrvzdCocdhZr5hpvPW1OJMzleWFaT9BARxbnXFhYKvz9feBIQPyBpry6TgSh7m&#10;s87DFDNtL/xB530oRISwz1BBGUKTSenzkgz6vm2Io3ewzmCI0hVSO7xEuKnlIEnG0mDFcaHEhl5K&#10;yn/3J6NgPcmXb7vR+5M7HNNtuhyuvq8/K6Ueu+3iGUSgNvyH/9obrWA4GMP9TDwCcnYD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HirB03HAAAA3AAAAA8AAAAAAAAAAAAAAAAA&#10;nAIAAGRycy9kb3ducmV2LnhtbFBLBQYAAAAABAAEAPcAAACQAwAAAAA=&#10;">
                  <v:imagedata r:id="rId27" o:title=""/>
                  <v:path arrowok="t"/>
                </v:shape>
                <v:shape id="Text Box 32" o:spid="_x0000_s1055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YnhwxAAA&#10;ANwAAAAPAAAAZHJzL2Rvd25yZXYueG1sRI9Ba8JAFITvgv9heYK3uqvY1kZXEUXoydK0Frw9ss8k&#10;mH0bsquJ/94VCh6HmfmGWaw6W4krNb50rGE8UiCIM2dKzjX8/uxeZiB8QDZYOSYNN/KwWvZ7C0yM&#10;a/mbrmnIRYSwT1BDEUKdSOmzgiz6kauJo3dyjcUQZZNL02Ab4baSE6XepMWS40KBNW0Kys7pxWo4&#10;7E/Hv6n6yrf2tW5dpyTbD6n1cNCt5yACdeEZ/m9/Gg3TyTs8zsQjIJd3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RWJ4cMQAAADcAAAADwAAAAAAAAAAAAAAAACXAgAAZHJzL2Rv&#10;d25yZXYueG1sUEsFBgAAAAAEAAQA9QAAAIgDAAAAAA==&#10;" filled="f" stroked="f">
                  <v:textbox>
                    <w:txbxContent>
                      <w:p w:rsidR="001C0893" w:rsidRPr="00304D34" w:rsidRDefault="001C0893" w:rsidP="001C0893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practice skills strategies, and processe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This activity provides a fundamental practice task for developing spiking skills. Using this activity before and after the Spiking Pentathlon Challenge demonstrates a skill development process that students can utilize throughout a lifetime of activity and learning.</w:t>
                        </w:r>
                      </w:p>
                      <w:p w:rsidR="001C0893" w:rsidRDefault="001C0893" w:rsidP="001C0893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Pr="001C0893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23B403D" wp14:editId="461C52AE">
                <wp:simplePos x="0" y="0"/>
                <wp:positionH relativeFrom="column">
                  <wp:posOffset>111760</wp:posOffset>
                </wp:positionH>
                <wp:positionV relativeFrom="paragraph">
                  <wp:posOffset>573405</wp:posOffset>
                </wp:positionV>
                <wp:extent cx="6765925" cy="1000760"/>
                <wp:effectExtent l="0" t="0" r="0" b="0"/>
                <wp:wrapThrough wrapText="bothSides">
                  <wp:wrapPolygon edited="0">
                    <wp:start x="3730" y="0"/>
                    <wp:lineTo x="0" y="1096"/>
                    <wp:lineTo x="0" y="13157"/>
                    <wp:lineTo x="3730" y="18091"/>
                    <wp:lineTo x="3730" y="20832"/>
                    <wp:lineTo x="21407" y="20832"/>
                    <wp:lineTo x="21407" y="0"/>
                    <wp:lineTo x="3730" y="0"/>
                  </wp:wrapPolygon>
                </wp:wrapThrough>
                <wp:docPr id="513" name="Group 5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65925" cy="1000760"/>
                          <a:chOff x="0" y="0"/>
                          <a:chExt cx="6766337" cy="1000760"/>
                        </a:xfrm>
                      </wpg:grpSpPr>
                      <wps:wsp>
                        <wps:cNvPr id="515" name="Text Box 515"/>
                        <wps:cNvSpPr txBox="1"/>
                        <wps:spPr>
                          <a:xfrm>
                            <a:off x="1143000" y="0"/>
                            <a:ext cx="5623337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C0893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Adaptat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Remove or increase the size of the target. Use a balloon or lightweight ball.</w:t>
                              </w:r>
                            </w:p>
                            <w:p w:rsidR="001C0893" w:rsidRDefault="001C0893" w:rsidP="001C0893">
                              <w:pPr>
                                <w:pStyle w:val="Header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D4DCD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Extension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Decrease the size of the target (e.g., place a sticker or mark on each spot).</w:t>
                              </w:r>
                            </w:p>
                            <w:p w:rsidR="001C0893" w:rsidRPr="00CB28FB" w:rsidRDefault="001C0893" w:rsidP="001C0893">
                              <w:pPr>
                                <w:pStyle w:val="Header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1C0893" w:rsidRDefault="001C0893" w:rsidP="001C0893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0" name="Picture 520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1120"/>
                            <a:ext cx="1056640" cy="536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513" o:spid="_x0000_s1056" style="position:absolute;margin-left:8.8pt;margin-top:45.15pt;width:532.75pt;height:78.8pt;z-index:251670528" coordsize="6766337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">
                <v:shape id="Text Box 515" o:spid="_x0000_s1057" type="#_x0000_t202" style="position:absolute;left:1143000;width:5623337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icYa8wwAA&#10;ANwAAAAPAAAAZHJzL2Rvd25yZXYueG1sRI9Ba8JAFITvgv9heQVvZtfSFI2uIi0FT0q1Fbw9ss8k&#10;NPs2ZLcm/ntXEDwOM/MNs1j1thYXan3lWMMkUSCIc2cqLjT8HL7GUxA+IBusHZOGK3lYLYeDBWbG&#10;dfxNl30oRISwz1BDGUKTSenzkiz6xDXE0Tu71mKIsi2kabGLcFvLV6XepcWK40KJDX2UlP/t/62G&#10;3+35dHxTu+LTpk3neiXZzqTWo5d+PQcRqA/P8KO9MRrSSQr3M/EIyOUN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icYa8wwAAANwAAAAPAAAAAAAAAAAAAAAAAJcCAABkcnMvZG93&#10;bnJldi54bWxQSwUGAAAAAAQABAD1AAAAhwMAAAAA&#10;" filled="f" stroked="f">
                  <v:textbox>
                    <w:txbxContent>
                      <w:p w:rsidR="001C0893" w:rsidRDefault="001C0893" w:rsidP="001C0893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Adaptat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Remove or increase the size of the target. Use a balloon or lightweight ball.</w:t>
                        </w:r>
                      </w:p>
                      <w:p w:rsidR="001C0893" w:rsidRDefault="001C0893" w:rsidP="001C0893">
                        <w:pPr>
                          <w:pStyle w:val="Header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D4DCD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Extension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Decrease the size of the target (e.g., place a sticker or mark on each spot).</w:t>
                        </w:r>
                      </w:p>
                      <w:p w:rsidR="001C0893" w:rsidRPr="00CB28FB" w:rsidRDefault="001C0893" w:rsidP="001C0893">
                        <w:pPr>
                          <w:pStyle w:val="Header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1C0893" w:rsidRDefault="001C0893" w:rsidP="001C0893"/>
                    </w:txbxContent>
                  </v:textbox>
                </v:shape>
                <v:shape id="Picture 520" o:spid="_x0000_s1058" type="#_x0000_t75" style="position:absolute;top:71120;width:1056640;height:5365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oG&#10;HPrBAAAA3AAAAA8AAABkcnMvZG93bnJldi54bWxET02LwjAQvQv+hzALXkRTtV2kGkUKwp7ErWXP&#10;QzO2ZZtJaaJ2/fXmIOzx8b63+8G04k69aywrWMwjEMSl1Q1XCorLcbYG4TyyxtYyKfgjB/vdeLTF&#10;VNsHf9M995UIIexSVFB736VSurImg25uO+LAXW1v0AfYV1L3+AjhppXLKPqUBhsODTV2lNVU/uY3&#10;o+BQFVn8PGUJZWWcnPP4Fv+spkpNPobDBoSnwf+L3+4vrSBZhvnhTDgCcvcC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IoGHPrBAAAA3AAAAA8AAAAAAAAAAAAAAAAAnAIAAGRy&#10;cy9kb3ducmV2LnhtbFBLBQYAAAAABAAEAPcAAACKAwAAAAA=&#10;">
                  <v:imagedata r:id="rId29" o:title=""/>
                  <v:path arrowok="t"/>
                </v:shape>
                <w10:wrap type="through"/>
              </v:group>
            </w:pict>
          </mc:Fallback>
        </mc:AlternateContent>
      </w:r>
      <w:r w:rsidR="007736EB">
        <w:br/>
      </w:r>
    </w:p>
    <w:p w:rsidR="00CE4438" w:rsidRPr="00450276" w:rsidRDefault="00CE4438" w:rsidP="00CE4438"/>
    <w:sectPr w:rsidR="00CE4438" w:rsidRPr="00450276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0EC" w:rsidRDefault="001940EC" w:rsidP="00233FF0">
      <w:r>
        <w:separator/>
      </w:r>
    </w:p>
  </w:endnote>
  <w:endnote w:type="continuationSeparator" w:id="0">
    <w:p w:rsidR="001940EC" w:rsidRDefault="001940EC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1C0893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Default="001940EC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D856B65" wp14:editId="0276057F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299" name="Picture 2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Pr="008901F1" w:rsidRDefault="001940EC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1C0893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1940EC" w:rsidRPr="00896D43" w:rsidRDefault="001940EC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4BD79BC" wp14:editId="73F3D54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60" cy="651213"/>
          <wp:effectExtent l="0" t="0" r="0" b="9525"/>
          <wp:wrapNone/>
          <wp:docPr id="300" name="Picture 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6512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0EC" w:rsidRDefault="001940EC" w:rsidP="00233FF0">
      <w:r>
        <w:separator/>
      </w:r>
    </w:p>
  </w:footnote>
  <w:footnote w:type="continuationSeparator" w:id="0">
    <w:p w:rsidR="001940EC" w:rsidRDefault="001940EC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A8A23B6" wp14:editId="1088C713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58" cy="814552"/>
          <wp:effectExtent l="0" t="0" r="0" b="0"/>
          <wp:wrapNone/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81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0EC" w:rsidRDefault="001940EC" w:rsidP="00C96601">
    <w:pPr>
      <w:pStyle w:val="Header"/>
      <w:tabs>
        <w:tab w:val="clear" w:pos="4320"/>
        <w:tab w:val="clear" w:pos="8640"/>
        <w:tab w:val="left" w:pos="19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A49E217" wp14:editId="2F73836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175469"/>
          <wp:effectExtent l="0" t="0" r="0" b="0"/>
          <wp:wrapNone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75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75.05pt;height:175.05pt" o:bullet="t">
        <v:imagedata r:id="rId1" o:title="M-01-checkmark"/>
      </v:shape>
    </w:pict>
  </w:numPicBullet>
  <w:abstractNum w:abstractNumId="0">
    <w:nsid w:val="0804200D"/>
    <w:multiLevelType w:val="hybridMultilevel"/>
    <w:tmpl w:val="90D81B0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CB51FD"/>
    <w:multiLevelType w:val="hybridMultilevel"/>
    <w:tmpl w:val="34CCE1F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B2C78B7"/>
    <w:multiLevelType w:val="hybridMultilevel"/>
    <w:tmpl w:val="968C0284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96A60F9"/>
    <w:multiLevelType w:val="hybridMultilevel"/>
    <w:tmpl w:val="F3B2769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F0F70A3"/>
    <w:multiLevelType w:val="hybridMultilevel"/>
    <w:tmpl w:val="BF06BFE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37137AF"/>
    <w:multiLevelType w:val="hybridMultilevel"/>
    <w:tmpl w:val="C1267956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46F40DD"/>
    <w:multiLevelType w:val="hybridMultilevel"/>
    <w:tmpl w:val="647C4F4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0"/>
  </w:num>
  <w:num w:numId="9">
    <w:abstractNumId w:val="8"/>
  </w:num>
  <w:num w:numId="1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zE1NjcxNTG1MDNX0lEKTi0uzszPAykwqgUAS5/3UiwAAAA="/>
  </w:docVars>
  <w:rsids>
    <w:rsidRoot w:val="00233FF0"/>
    <w:rsid w:val="000131CF"/>
    <w:rsid w:val="00030FAF"/>
    <w:rsid w:val="00044422"/>
    <w:rsid w:val="0009373C"/>
    <w:rsid w:val="000C0812"/>
    <w:rsid w:val="000C18FE"/>
    <w:rsid w:val="0010459D"/>
    <w:rsid w:val="001075A7"/>
    <w:rsid w:val="00124B81"/>
    <w:rsid w:val="00127ABE"/>
    <w:rsid w:val="00131882"/>
    <w:rsid w:val="00155F29"/>
    <w:rsid w:val="001679B8"/>
    <w:rsid w:val="001855BE"/>
    <w:rsid w:val="001921AB"/>
    <w:rsid w:val="001940EC"/>
    <w:rsid w:val="001A4745"/>
    <w:rsid w:val="001C0893"/>
    <w:rsid w:val="001C2CF8"/>
    <w:rsid w:val="001D18DD"/>
    <w:rsid w:val="001D280D"/>
    <w:rsid w:val="001D7FDD"/>
    <w:rsid w:val="001E345B"/>
    <w:rsid w:val="001E4016"/>
    <w:rsid w:val="00230DDB"/>
    <w:rsid w:val="002335BB"/>
    <w:rsid w:val="00233FF0"/>
    <w:rsid w:val="00237F96"/>
    <w:rsid w:val="002418A4"/>
    <w:rsid w:val="0024577F"/>
    <w:rsid w:val="00245E96"/>
    <w:rsid w:val="0025023D"/>
    <w:rsid w:val="00276491"/>
    <w:rsid w:val="002A5E69"/>
    <w:rsid w:val="002B5097"/>
    <w:rsid w:val="002D39E4"/>
    <w:rsid w:val="002D7F8B"/>
    <w:rsid w:val="002E2F38"/>
    <w:rsid w:val="002E3B0C"/>
    <w:rsid w:val="00304D34"/>
    <w:rsid w:val="00307497"/>
    <w:rsid w:val="00310727"/>
    <w:rsid w:val="00341D5F"/>
    <w:rsid w:val="003511C2"/>
    <w:rsid w:val="00366173"/>
    <w:rsid w:val="003A413B"/>
    <w:rsid w:val="003A5C99"/>
    <w:rsid w:val="003C3AE1"/>
    <w:rsid w:val="003D732B"/>
    <w:rsid w:val="003F5D8A"/>
    <w:rsid w:val="0042583F"/>
    <w:rsid w:val="00431F6F"/>
    <w:rsid w:val="004344F7"/>
    <w:rsid w:val="00437F5E"/>
    <w:rsid w:val="00450276"/>
    <w:rsid w:val="0047288F"/>
    <w:rsid w:val="004C2776"/>
    <w:rsid w:val="004D04E2"/>
    <w:rsid w:val="004D354A"/>
    <w:rsid w:val="004D7755"/>
    <w:rsid w:val="004E65DB"/>
    <w:rsid w:val="004F3B55"/>
    <w:rsid w:val="00500A82"/>
    <w:rsid w:val="0050395C"/>
    <w:rsid w:val="00504D04"/>
    <w:rsid w:val="00525C27"/>
    <w:rsid w:val="00551C88"/>
    <w:rsid w:val="005849E9"/>
    <w:rsid w:val="0059044E"/>
    <w:rsid w:val="005B1AD3"/>
    <w:rsid w:val="005B2E23"/>
    <w:rsid w:val="005C76DF"/>
    <w:rsid w:val="005E218C"/>
    <w:rsid w:val="005E57C0"/>
    <w:rsid w:val="005F0370"/>
    <w:rsid w:val="005F107E"/>
    <w:rsid w:val="00606789"/>
    <w:rsid w:val="0061754E"/>
    <w:rsid w:val="006426E6"/>
    <w:rsid w:val="00656CB7"/>
    <w:rsid w:val="00671629"/>
    <w:rsid w:val="00681641"/>
    <w:rsid w:val="00683923"/>
    <w:rsid w:val="00684474"/>
    <w:rsid w:val="00687DC6"/>
    <w:rsid w:val="006C2F8F"/>
    <w:rsid w:val="006D1118"/>
    <w:rsid w:val="006D4DCD"/>
    <w:rsid w:val="006F46EB"/>
    <w:rsid w:val="0070163B"/>
    <w:rsid w:val="00711A0A"/>
    <w:rsid w:val="00712670"/>
    <w:rsid w:val="007267AA"/>
    <w:rsid w:val="00735C13"/>
    <w:rsid w:val="00741CA7"/>
    <w:rsid w:val="00771866"/>
    <w:rsid w:val="007736EB"/>
    <w:rsid w:val="007753CC"/>
    <w:rsid w:val="00777857"/>
    <w:rsid w:val="00780E3D"/>
    <w:rsid w:val="00794312"/>
    <w:rsid w:val="007A4780"/>
    <w:rsid w:val="007C1C2A"/>
    <w:rsid w:val="007C3E2F"/>
    <w:rsid w:val="007D08CE"/>
    <w:rsid w:val="007D2964"/>
    <w:rsid w:val="007E7DE7"/>
    <w:rsid w:val="00800C25"/>
    <w:rsid w:val="00860697"/>
    <w:rsid w:val="00866192"/>
    <w:rsid w:val="00881358"/>
    <w:rsid w:val="00883F1A"/>
    <w:rsid w:val="008901F1"/>
    <w:rsid w:val="00896D43"/>
    <w:rsid w:val="008C41A5"/>
    <w:rsid w:val="008E6A07"/>
    <w:rsid w:val="008E6C57"/>
    <w:rsid w:val="00900E7F"/>
    <w:rsid w:val="0092429B"/>
    <w:rsid w:val="009305C2"/>
    <w:rsid w:val="00940C0A"/>
    <w:rsid w:val="00966FB8"/>
    <w:rsid w:val="00995E1E"/>
    <w:rsid w:val="009A73ED"/>
    <w:rsid w:val="009B3B7A"/>
    <w:rsid w:val="009C554A"/>
    <w:rsid w:val="009C56C4"/>
    <w:rsid w:val="009E01B3"/>
    <w:rsid w:val="009E3650"/>
    <w:rsid w:val="009E6FE4"/>
    <w:rsid w:val="00A013F6"/>
    <w:rsid w:val="00A26CA1"/>
    <w:rsid w:val="00A37428"/>
    <w:rsid w:val="00A54F12"/>
    <w:rsid w:val="00A63F85"/>
    <w:rsid w:val="00A733D1"/>
    <w:rsid w:val="00A73CF4"/>
    <w:rsid w:val="00A92552"/>
    <w:rsid w:val="00AD33F3"/>
    <w:rsid w:val="00AE2648"/>
    <w:rsid w:val="00B3639B"/>
    <w:rsid w:val="00B440E3"/>
    <w:rsid w:val="00B45DA0"/>
    <w:rsid w:val="00B47BDB"/>
    <w:rsid w:val="00B50B1A"/>
    <w:rsid w:val="00B5150B"/>
    <w:rsid w:val="00B55E54"/>
    <w:rsid w:val="00B656E1"/>
    <w:rsid w:val="00B709B2"/>
    <w:rsid w:val="00B8429D"/>
    <w:rsid w:val="00B93C1E"/>
    <w:rsid w:val="00BA6B14"/>
    <w:rsid w:val="00BB4621"/>
    <w:rsid w:val="00BB7F82"/>
    <w:rsid w:val="00BC12F1"/>
    <w:rsid w:val="00BC2074"/>
    <w:rsid w:val="00BE39A4"/>
    <w:rsid w:val="00BF7D20"/>
    <w:rsid w:val="00C004ED"/>
    <w:rsid w:val="00C104B0"/>
    <w:rsid w:val="00C1121A"/>
    <w:rsid w:val="00C11474"/>
    <w:rsid w:val="00C16473"/>
    <w:rsid w:val="00C34E79"/>
    <w:rsid w:val="00C42CF3"/>
    <w:rsid w:val="00C83432"/>
    <w:rsid w:val="00C83BBF"/>
    <w:rsid w:val="00C96601"/>
    <w:rsid w:val="00CB28FB"/>
    <w:rsid w:val="00CC5E75"/>
    <w:rsid w:val="00CC6EE8"/>
    <w:rsid w:val="00CD149D"/>
    <w:rsid w:val="00CE4438"/>
    <w:rsid w:val="00CF6436"/>
    <w:rsid w:val="00CF6A20"/>
    <w:rsid w:val="00D52553"/>
    <w:rsid w:val="00D744FC"/>
    <w:rsid w:val="00D76DD3"/>
    <w:rsid w:val="00D8106E"/>
    <w:rsid w:val="00D829C1"/>
    <w:rsid w:val="00D87C9A"/>
    <w:rsid w:val="00D97A6F"/>
    <w:rsid w:val="00DA3C66"/>
    <w:rsid w:val="00DA5F65"/>
    <w:rsid w:val="00DC29C9"/>
    <w:rsid w:val="00DD65AF"/>
    <w:rsid w:val="00DF5676"/>
    <w:rsid w:val="00DF7F1F"/>
    <w:rsid w:val="00E0365C"/>
    <w:rsid w:val="00E041A0"/>
    <w:rsid w:val="00E108E7"/>
    <w:rsid w:val="00E27D40"/>
    <w:rsid w:val="00E335F8"/>
    <w:rsid w:val="00E41185"/>
    <w:rsid w:val="00E80D95"/>
    <w:rsid w:val="00E80F5F"/>
    <w:rsid w:val="00ED00BE"/>
    <w:rsid w:val="00ED130A"/>
    <w:rsid w:val="00F1352D"/>
    <w:rsid w:val="00F13CB6"/>
    <w:rsid w:val="00F14C89"/>
    <w:rsid w:val="00F14C91"/>
    <w:rsid w:val="00F25EAE"/>
    <w:rsid w:val="00F50145"/>
    <w:rsid w:val="00F6261D"/>
    <w:rsid w:val="00F66197"/>
    <w:rsid w:val="00F74D34"/>
    <w:rsid w:val="00F87FFE"/>
    <w:rsid w:val="00F901AC"/>
    <w:rsid w:val="00F97A94"/>
    <w:rsid w:val="00FA717B"/>
    <w:rsid w:val="00FC0455"/>
    <w:rsid w:val="00FD63D0"/>
    <w:rsid w:val="00FE3A53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F2853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901A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A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A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0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jpg"/><Relationship Id="rId21" Type="http://schemas.openxmlformats.org/officeDocument/2006/relationships/image" Target="media/image14.jpeg"/><Relationship Id="rId22" Type="http://schemas.openxmlformats.org/officeDocument/2006/relationships/image" Target="media/image15.jpg"/><Relationship Id="rId23" Type="http://schemas.openxmlformats.org/officeDocument/2006/relationships/image" Target="media/image16.jpeg"/><Relationship Id="rId24" Type="http://schemas.openxmlformats.org/officeDocument/2006/relationships/image" Target="media/image17.jpg"/><Relationship Id="rId25" Type="http://schemas.openxmlformats.org/officeDocument/2006/relationships/image" Target="media/image18.jpeg"/><Relationship Id="rId26" Type="http://schemas.openxmlformats.org/officeDocument/2006/relationships/image" Target="media/image19.jpg"/><Relationship Id="rId27" Type="http://schemas.openxmlformats.org/officeDocument/2006/relationships/image" Target="media/image20.jpeg"/><Relationship Id="rId28" Type="http://schemas.openxmlformats.org/officeDocument/2006/relationships/image" Target="media/image21.jpg"/><Relationship Id="rId29" Type="http://schemas.openxmlformats.org/officeDocument/2006/relationships/image" Target="media/image22.jpeg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image" Target="media/image3.jpg"/><Relationship Id="rId11" Type="http://schemas.openxmlformats.org/officeDocument/2006/relationships/image" Target="media/image4.jpeg"/><Relationship Id="rId12" Type="http://schemas.openxmlformats.org/officeDocument/2006/relationships/image" Target="media/image5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eg"/><Relationship Id="rId16" Type="http://schemas.openxmlformats.org/officeDocument/2006/relationships/header" Target="header1.xml"/><Relationship Id="rId17" Type="http://schemas.openxmlformats.org/officeDocument/2006/relationships/header" Target="header2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D3058A-FC67-2F48-A2C8-91F5EEFD0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5-12-28T01:52:00Z</dcterms:created>
  <dcterms:modified xsi:type="dcterms:W3CDTF">2015-12-28T01:52:00Z</dcterms:modified>
</cp:coreProperties>
</file>